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0C194E">
        <w:trPr>
          <w:trHeight w:val="108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4380EC82" w14:textId="68FD4FDD" w:rsidR="000C194E" w:rsidRDefault="004470DA" w:rsidP="00AD3C07">
            <w:pPr>
              <w:pStyle w:val="Title"/>
              <w:jc w:val="left"/>
              <w:rPr>
                <w:sz w:val="32"/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5945F1">
              <w:rPr>
                <w:b w:val="0"/>
                <w:bCs/>
                <w:sz w:val="32"/>
                <w:szCs w:val="18"/>
                <w:u w:val="none"/>
              </w:rPr>
              <w:t xml:space="preserve">Hands on Ventilator </w:t>
            </w:r>
            <w:r w:rsidR="00FE7878">
              <w:rPr>
                <w:b w:val="0"/>
                <w:bCs/>
                <w:sz w:val="32"/>
                <w:szCs w:val="18"/>
                <w:u w:val="none"/>
              </w:rPr>
              <w:t>Training</w:t>
            </w:r>
            <w:r w:rsidR="005945F1">
              <w:rPr>
                <w:b w:val="0"/>
                <w:bCs/>
                <w:sz w:val="32"/>
                <w:szCs w:val="18"/>
                <w:u w:val="none"/>
              </w:rPr>
              <w:t xml:space="preserve"> </w:t>
            </w:r>
            <w:r w:rsidR="007E02DA" w:rsidRPr="007E02DA">
              <w:rPr>
                <w:sz w:val="32"/>
                <w:szCs w:val="18"/>
                <w:u w:val="none"/>
              </w:rPr>
              <w:t xml:space="preserve"> </w:t>
            </w:r>
          </w:p>
          <w:p w14:paraId="0329BEA3" w14:textId="77777777" w:rsidR="000C194E" w:rsidRDefault="000C194E" w:rsidP="00AD3C07">
            <w:pPr>
              <w:pStyle w:val="Title"/>
              <w:jc w:val="left"/>
              <w:rPr>
                <w:sz w:val="32"/>
                <w:szCs w:val="18"/>
                <w:u w:val="none"/>
              </w:rPr>
            </w:pPr>
          </w:p>
          <w:p w14:paraId="5FE34852" w14:textId="0CFCB95C" w:rsidR="004470DA" w:rsidRPr="00D01947" w:rsidRDefault="000C194E" w:rsidP="00AD3C07">
            <w:pPr>
              <w:pStyle w:val="Title"/>
              <w:jc w:val="left"/>
              <w:rPr>
                <w:sz w:val="40"/>
                <w:szCs w:val="28"/>
                <w:u w:val="none"/>
              </w:rPr>
            </w:pPr>
            <w:r w:rsidRPr="009B2FA4">
              <w:rPr>
                <w:b w:val="0"/>
                <w:i/>
                <w:sz w:val="20"/>
                <w:szCs w:val="18"/>
                <w:u w:val="none"/>
              </w:rPr>
              <w:t>LMS Administrator: Please log as satisfying the course “</w:t>
            </w:r>
            <w:r w:rsidRPr="000C194E">
              <w:rPr>
                <w:b w:val="0"/>
                <w:i/>
                <w:sz w:val="20"/>
                <w:szCs w:val="18"/>
                <w:u w:val="none"/>
              </w:rPr>
              <w:t>EX - Hands-On Ventilator Education</w:t>
            </w:r>
            <w:r w:rsidRPr="009B2FA4">
              <w:rPr>
                <w:b w:val="0"/>
                <w:i/>
                <w:sz w:val="20"/>
                <w:szCs w:val="18"/>
                <w:u w:val="none"/>
              </w:rPr>
              <w:t>”</w:t>
            </w:r>
          </w:p>
        </w:tc>
      </w:tr>
      <w:tr w:rsidR="000C194E" w:rsidRPr="0074417E" w14:paraId="01BBD21A" w14:textId="77777777" w:rsidTr="000C194E">
        <w:trPr>
          <w:trHeight w:val="534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09893B47" w:rsidR="000C194E" w:rsidRPr="000C194E" w:rsidRDefault="000C194E" w:rsidP="00547A4A">
            <w:pPr>
              <w:pStyle w:val="Title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  <w:u w:val="none"/>
              </w:rPr>
              <w:t>Facilitator(s):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6ED28827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DA38A0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C194E"/>
    <w:rsid w:val="000F1EB4"/>
    <w:rsid w:val="0010393E"/>
    <w:rsid w:val="001045A9"/>
    <w:rsid w:val="00145C6F"/>
    <w:rsid w:val="00150DB1"/>
    <w:rsid w:val="001B789A"/>
    <w:rsid w:val="00206FEA"/>
    <w:rsid w:val="0020735E"/>
    <w:rsid w:val="00207B6F"/>
    <w:rsid w:val="002B4FD2"/>
    <w:rsid w:val="002D1DC0"/>
    <w:rsid w:val="002E4492"/>
    <w:rsid w:val="002E7D2F"/>
    <w:rsid w:val="00342537"/>
    <w:rsid w:val="00371EF9"/>
    <w:rsid w:val="003C023D"/>
    <w:rsid w:val="00425F97"/>
    <w:rsid w:val="004466F1"/>
    <w:rsid w:val="004470DA"/>
    <w:rsid w:val="00461407"/>
    <w:rsid w:val="00547A4A"/>
    <w:rsid w:val="005945F1"/>
    <w:rsid w:val="005C005F"/>
    <w:rsid w:val="005C7ECB"/>
    <w:rsid w:val="005D0BA7"/>
    <w:rsid w:val="005F27CC"/>
    <w:rsid w:val="00627AA7"/>
    <w:rsid w:val="006366A6"/>
    <w:rsid w:val="00662A43"/>
    <w:rsid w:val="006A0A5D"/>
    <w:rsid w:val="0074417E"/>
    <w:rsid w:val="00747934"/>
    <w:rsid w:val="00752CD8"/>
    <w:rsid w:val="007620FC"/>
    <w:rsid w:val="00774B2C"/>
    <w:rsid w:val="007E02DA"/>
    <w:rsid w:val="00893C88"/>
    <w:rsid w:val="008A00ED"/>
    <w:rsid w:val="008A326C"/>
    <w:rsid w:val="00966328"/>
    <w:rsid w:val="009775E0"/>
    <w:rsid w:val="00A30F8B"/>
    <w:rsid w:val="00AD3C07"/>
    <w:rsid w:val="00B73067"/>
    <w:rsid w:val="00B7390D"/>
    <w:rsid w:val="00BC5C64"/>
    <w:rsid w:val="00BD606C"/>
    <w:rsid w:val="00C21205"/>
    <w:rsid w:val="00C260B1"/>
    <w:rsid w:val="00C51944"/>
    <w:rsid w:val="00D01947"/>
    <w:rsid w:val="00D0663F"/>
    <w:rsid w:val="00D23067"/>
    <w:rsid w:val="00D70BFA"/>
    <w:rsid w:val="00D840F0"/>
    <w:rsid w:val="00DA02C0"/>
    <w:rsid w:val="00DA38A0"/>
    <w:rsid w:val="00DA52C5"/>
    <w:rsid w:val="00E0104C"/>
    <w:rsid w:val="00E52655"/>
    <w:rsid w:val="00EE1F46"/>
    <w:rsid w:val="00FE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PROGRAM ATTENDANCE SHEET</vt:lpstr>
    </vt:vector>
  </TitlesOfParts>
  <Company>Wausau Hospital</Company>
  <LinksUpToDate>false</LinksUpToDate>
  <CharactersWithSpaces>564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PROGRAM ATTENDANCE SHEET</dc:title>
  <dc:creator>Trina Kato</dc:creator>
  <cp:lastModifiedBy>Gregory Aune</cp:lastModifiedBy>
  <cp:revision>2</cp:revision>
  <cp:lastPrinted>2020-02-07T20:01:00Z</cp:lastPrinted>
  <dcterms:created xsi:type="dcterms:W3CDTF">2020-04-21T17:40:00Z</dcterms:created>
  <dcterms:modified xsi:type="dcterms:W3CDTF">2020-04-2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